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53CC9" w14:textId="77F890A4" w:rsidR="00CC2076" w:rsidRDefault="00BD33CA" w:rsidP="00BD33CA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A22A89">
        <w:rPr>
          <w:rFonts w:eastAsia="Times New Roman"/>
          <w:b/>
          <w:noProof/>
          <w:spacing w:val="-2"/>
          <w:sz w:val="24"/>
          <w:szCs w:val="24"/>
        </w:rPr>
        <w:drawing>
          <wp:inline distT="0" distB="0" distL="0" distR="0" wp14:anchorId="15D1EE6C" wp14:editId="4FE81990">
            <wp:extent cx="1368105" cy="995831"/>
            <wp:effectExtent l="0" t="0" r="3810" b="0"/>
            <wp:docPr id="445096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819" cy="1028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E302372" wp14:editId="7DCFFF5E">
            <wp:simplePos x="0" y="0"/>
            <wp:positionH relativeFrom="margin">
              <wp:posOffset>6534150</wp:posOffset>
            </wp:positionH>
            <wp:positionV relativeFrom="paragraph">
              <wp:posOffset>-44450</wp:posOffset>
            </wp:positionV>
            <wp:extent cx="1584960" cy="1035922"/>
            <wp:effectExtent l="0" t="0" r="0" b="0"/>
            <wp:wrapNone/>
            <wp:docPr id="45" name="Picture 3" descr="AFA_LOGO_F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FA_LOGO_FINA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10359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9D6FF" w14:textId="77777777" w:rsidR="00CC2076" w:rsidRDefault="00CC2076" w:rsidP="00CC2076">
      <w:pPr>
        <w:keepNext/>
        <w:keepLines/>
        <w:jc w:val="center"/>
        <w:outlineLvl w:val="1"/>
        <w:rPr>
          <w:rFonts w:eastAsia="SimSun"/>
          <w:b/>
          <w:bCs/>
          <w:sz w:val="26"/>
          <w:szCs w:val="26"/>
        </w:rPr>
      </w:pPr>
      <w:r>
        <w:rPr>
          <w:rFonts w:eastAsia="SimSun"/>
          <w:b/>
          <w:bCs/>
          <w:sz w:val="26"/>
          <w:szCs w:val="26"/>
        </w:rPr>
        <w:t>MINISTRY OF AGRICULTURE AND LIVESTOCK DEVELOPMENT</w:t>
      </w:r>
    </w:p>
    <w:p w14:paraId="686C3541" w14:textId="4DDA3C2A" w:rsidR="004F054D" w:rsidRPr="00E679F9" w:rsidRDefault="0091622C" w:rsidP="00E679F9">
      <w:pPr>
        <w:pStyle w:val="Title"/>
        <w:spacing w:line="276" w:lineRule="auto"/>
        <w:jc w:val="center"/>
        <w:rPr>
          <w:rFonts w:eastAsia="Batang"/>
          <w:sz w:val="32"/>
          <w:szCs w:val="32"/>
        </w:rPr>
      </w:pPr>
      <w:r w:rsidRPr="00E679F9">
        <w:rPr>
          <w:rFonts w:eastAsia="Batang"/>
          <w:sz w:val="32"/>
          <w:szCs w:val="32"/>
        </w:rPr>
        <w:t>STAKEHOLDERS’ COMMENT(S) FORM</w:t>
      </w:r>
    </w:p>
    <w:p w14:paraId="5B367312" w14:textId="47AF734A" w:rsidR="001D7804" w:rsidRPr="008B690B" w:rsidRDefault="008B690B" w:rsidP="0025647C">
      <w:pPr>
        <w:pStyle w:val="Title"/>
        <w:spacing w:line="276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8B690B">
        <w:rPr>
          <w:rFonts w:asciiTheme="minorHAnsi" w:eastAsia="Batang" w:hAnsiTheme="minorHAnsi" w:cstheme="minorHAnsi"/>
          <w:sz w:val="28"/>
          <w:szCs w:val="28"/>
          <w:u w:val="none"/>
        </w:rPr>
        <w:t xml:space="preserve">  COMMENTS FORM ON THE </w:t>
      </w:r>
      <w:r w:rsidRPr="008B690B">
        <w:rPr>
          <w:rFonts w:asciiTheme="minorHAnsi" w:hAnsiTheme="minorHAnsi" w:cstheme="minorHAnsi"/>
          <w:color w:val="484848"/>
          <w:spacing w:val="-8"/>
          <w:sz w:val="28"/>
          <w:szCs w:val="28"/>
          <w:u w:val="none"/>
        </w:rPr>
        <w:t>CROPS (NUTS AND OIL CROPS) (AMENDED) REGULATIONS, 2025</w:t>
      </w:r>
      <w:r w:rsidRPr="008B690B">
        <w:rPr>
          <w:rFonts w:asciiTheme="minorHAnsi" w:hAnsiTheme="minorHAnsi" w:cstheme="minorHAnsi"/>
          <w:color w:val="484848"/>
          <w:spacing w:val="-8"/>
          <w:sz w:val="28"/>
          <w:szCs w:val="28"/>
        </w:rPr>
        <w:t xml:space="preserve"> </w:t>
      </w:r>
    </w:p>
    <w:p w14:paraId="4C087C1B" w14:textId="77777777" w:rsidR="0025647C" w:rsidRDefault="0025647C" w:rsidP="00A1007D">
      <w:pPr>
        <w:pStyle w:val="BodyText"/>
        <w:tabs>
          <w:tab w:val="left" w:leader="dot" w:pos="11504"/>
        </w:tabs>
        <w:spacing w:before="0"/>
        <w:ind w:left="101"/>
      </w:pPr>
    </w:p>
    <w:p w14:paraId="1ABFFB21" w14:textId="68BD94F5" w:rsidR="006D21CA" w:rsidRDefault="00E138C1" w:rsidP="00A1007D">
      <w:pPr>
        <w:pStyle w:val="BodyText"/>
        <w:tabs>
          <w:tab w:val="left" w:leader="dot" w:pos="11504"/>
        </w:tabs>
        <w:spacing w:before="0"/>
        <w:ind w:left="101"/>
        <w:rPr>
          <w:spacing w:val="-4"/>
        </w:rPr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takeholder</w:t>
      </w:r>
      <w:r w:rsidR="000D14C4">
        <w:t xml:space="preserve"> </w:t>
      </w:r>
      <w:r w:rsidR="000D14C4" w:rsidRPr="000D14C4">
        <w:rPr>
          <w:i/>
          <w:iCs/>
          <w:spacing w:val="-3"/>
        </w:rPr>
        <w:t>(</w:t>
      </w:r>
      <w:r w:rsidR="00E679F9" w:rsidRPr="000D14C4">
        <w:rPr>
          <w:i/>
          <w:iCs/>
          <w:spacing w:val="-3"/>
        </w:rPr>
        <w:t>Optional)</w:t>
      </w:r>
      <w:r w:rsidR="00E679F9">
        <w:rPr>
          <w:i/>
          <w:iCs/>
          <w:spacing w:val="-3"/>
        </w:rPr>
        <w:t xml:space="preserve"> …</w:t>
      </w:r>
      <w:r w:rsidRPr="000D14C4">
        <w:rPr>
          <w:i/>
          <w:iCs/>
        </w:rPr>
        <w:t>……………………………………………………</w:t>
      </w:r>
      <w:r w:rsidR="004F054D">
        <w:rPr>
          <w:i/>
          <w:iCs/>
        </w:rPr>
        <w:t>………………………………………</w:t>
      </w:r>
      <w:r w:rsidR="004F36CE">
        <w:rPr>
          <w:i/>
          <w:iCs/>
        </w:rPr>
        <w:t>….</w:t>
      </w:r>
      <w:r>
        <w:rPr>
          <w:spacing w:val="-4"/>
        </w:rPr>
        <w:t xml:space="preserve"> </w:t>
      </w:r>
    </w:p>
    <w:p w14:paraId="5C8DECA3" w14:textId="4BBC1C74" w:rsidR="004F054D" w:rsidRDefault="004F054D" w:rsidP="00A1007D">
      <w:pPr>
        <w:pStyle w:val="BodyText"/>
        <w:tabs>
          <w:tab w:val="left" w:leader="dot" w:pos="11504"/>
        </w:tabs>
        <w:spacing w:before="0"/>
        <w:ind w:left="101"/>
        <w:rPr>
          <w:spacing w:val="-4"/>
        </w:rPr>
      </w:pPr>
    </w:p>
    <w:p w14:paraId="77827E41" w14:textId="2A9884DD" w:rsidR="006D21CA" w:rsidRDefault="00E138C1" w:rsidP="00A1007D">
      <w:pPr>
        <w:pStyle w:val="BodyText"/>
        <w:tabs>
          <w:tab w:val="left" w:leader="dot" w:pos="11504"/>
        </w:tabs>
        <w:spacing w:before="0"/>
        <w:ind w:left="101"/>
      </w:pPr>
      <w:r>
        <w:t>Stakeholder</w:t>
      </w:r>
      <w:r>
        <w:rPr>
          <w:spacing w:val="-5"/>
        </w:rPr>
        <w:t xml:space="preserve"> </w:t>
      </w:r>
      <w:r>
        <w:t>category</w:t>
      </w:r>
      <w:r w:rsidR="00D06FFB">
        <w:t xml:space="preserve"> </w:t>
      </w:r>
      <w:r w:rsidR="00D06FFB" w:rsidRPr="00D06FFB">
        <w:rPr>
          <w:b/>
          <w:i/>
          <w:iCs/>
          <w:spacing w:val="-3"/>
        </w:rPr>
        <w:t>(INDICATE)</w:t>
      </w:r>
      <w:r w:rsidR="00D06FFB">
        <w:t xml:space="preserve"> </w:t>
      </w:r>
      <w:r w:rsidR="006D21CA">
        <w:t>………………………………………………………………………………………………………………………</w:t>
      </w:r>
    </w:p>
    <w:p w14:paraId="60B9CDA9" w14:textId="7E29BA89" w:rsidR="001D7804" w:rsidRDefault="004F054D" w:rsidP="00A1007D">
      <w:pPr>
        <w:pStyle w:val="BodyText"/>
        <w:tabs>
          <w:tab w:val="left" w:leader="dot" w:pos="11504"/>
        </w:tabs>
        <w:spacing w:before="0"/>
        <w:ind w:left="101"/>
      </w:pPr>
      <w:r>
        <w:t>(</w:t>
      </w:r>
      <w:r w:rsidR="00E138C1">
        <w:t>e.g.</w:t>
      </w:r>
      <w:r w:rsidR="000D14C4">
        <w:t xml:space="preserve"> CBO</w:t>
      </w:r>
      <w:r w:rsidR="00E138C1">
        <w:t>/farmer</w:t>
      </w:r>
      <w:r w:rsidR="000D14C4">
        <w:t>/NGO/A</w:t>
      </w:r>
      <w:r w:rsidR="006D21CA">
        <w:rPr>
          <w:rFonts w:cstheme="minorHAnsi"/>
        </w:rPr>
        <w:t>cademia U</w:t>
      </w:r>
      <w:r w:rsidR="000D14C4" w:rsidRPr="007638C2">
        <w:rPr>
          <w:rFonts w:cstheme="minorHAnsi"/>
        </w:rPr>
        <w:t>niversity</w:t>
      </w:r>
      <w:r w:rsidR="000D14C4">
        <w:rPr>
          <w:rFonts w:cstheme="minorHAnsi"/>
        </w:rPr>
        <w:t>/County Department</w:t>
      </w:r>
      <w:r>
        <w:rPr>
          <w:rFonts w:cstheme="minorHAnsi"/>
        </w:rPr>
        <w:t xml:space="preserve"> </w:t>
      </w:r>
      <w:r w:rsidR="00F1690E">
        <w:rPr>
          <w:rFonts w:cstheme="minorHAnsi"/>
        </w:rPr>
        <w:t>etc.)</w:t>
      </w:r>
      <w:r>
        <w:t xml:space="preserve"> </w:t>
      </w:r>
    </w:p>
    <w:p w14:paraId="36C030A2" w14:textId="15A315E2" w:rsidR="004F054D" w:rsidRDefault="004F054D" w:rsidP="00A1007D">
      <w:pPr>
        <w:pStyle w:val="BodyText"/>
        <w:tabs>
          <w:tab w:val="left" w:leader="dot" w:pos="11504"/>
        </w:tabs>
        <w:spacing w:before="0"/>
        <w:ind w:left="101"/>
      </w:pPr>
    </w:p>
    <w:p w14:paraId="5BD148F6" w14:textId="1046CD7B" w:rsidR="001D7804" w:rsidRDefault="00CC2076" w:rsidP="00D06FFB">
      <w:pPr>
        <w:pStyle w:val="BodyText"/>
        <w:tabs>
          <w:tab w:val="left" w:pos="7300"/>
        </w:tabs>
        <w:spacing w:before="0"/>
        <w:ind w:left="101"/>
      </w:pPr>
      <w:r>
        <w:t>County</w:t>
      </w:r>
      <w:r w:rsidR="00E138C1">
        <w:t>……………………………………………………….</w:t>
      </w:r>
      <w:r w:rsidR="00E138C1">
        <w:tab/>
        <w:t>Date</w:t>
      </w:r>
      <w:r w:rsidR="00E138C1">
        <w:rPr>
          <w:spacing w:val="-5"/>
        </w:rPr>
        <w:t xml:space="preserve"> </w:t>
      </w:r>
      <w:r w:rsidR="00E138C1">
        <w:t>…………………………………………...</w:t>
      </w:r>
    </w:p>
    <w:p w14:paraId="53243880" w14:textId="77777777" w:rsidR="00D06FFB" w:rsidRPr="00B167F6" w:rsidRDefault="00D06FFB" w:rsidP="00B167F6">
      <w:pPr>
        <w:pStyle w:val="BodyText"/>
        <w:tabs>
          <w:tab w:val="left" w:pos="7300"/>
        </w:tabs>
        <w:spacing w:before="0"/>
        <w:rPr>
          <w:sz w:val="4"/>
        </w:rPr>
      </w:pPr>
    </w:p>
    <w:p w14:paraId="06E8F803" w14:textId="77777777" w:rsidR="001D7804" w:rsidRDefault="001D7804">
      <w:pPr>
        <w:spacing w:before="3" w:after="1"/>
        <w:rPr>
          <w:sz w:val="11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4"/>
        <w:gridCol w:w="5463"/>
        <w:gridCol w:w="6065"/>
      </w:tblGrid>
      <w:tr w:rsidR="001D7804" w14:paraId="0E1C071B" w14:textId="77777777" w:rsidTr="00B167F6">
        <w:trPr>
          <w:trHeight w:val="667"/>
          <w:tblHeader/>
        </w:trPr>
        <w:tc>
          <w:tcPr>
            <w:tcW w:w="2484" w:type="dxa"/>
          </w:tcPr>
          <w:p w14:paraId="7B2556E8" w14:textId="21E6236A" w:rsidR="001D7804" w:rsidRDefault="000D14C4" w:rsidP="00E679F9">
            <w:pPr>
              <w:pStyle w:val="TableParagraph"/>
              <w:spacing w:line="288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ection</w:t>
            </w:r>
            <w:r w:rsidR="00E138C1">
              <w:rPr>
                <w:b/>
                <w:sz w:val="24"/>
              </w:rPr>
              <w:t>/Page</w:t>
            </w:r>
          </w:p>
          <w:p w14:paraId="560BD84C" w14:textId="4C7F8197" w:rsidR="00167B58" w:rsidRDefault="00167B58">
            <w:pPr>
              <w:pStyle w:val="TableParagraph"/>
              <w:spacing w:before="44"/>
              <w:ind w:left="107"/>
              <w:rPr>
                <w:b/>
                <w:sz w:val="24"/>
              </w:rPr>
            </w:pPr>
            <w:r>
              <w:rPr>
                <w:sz w:val="24"/>
              </w:rPr>
              <w:t>e.g.</w:t>
            </w:r>
            <w:r>
              <w:rPr>
                <w:spacing w:val="-3"/>
                <w:sz w:val="24"/>
              </w:rPr>
              <w:t xml:space="preserve"> </w:t>
            </w:r>
            <w:r w:rsidR="00A86BA0">
              <w:rPr>
                <w:sz w:val="24"/>
              </w:rPr>
              <w:t>Clause</w:t>
            </w:r>
            <w:r>
              <w:rPr>
                <w:sz w:val="24"/>
              </w:rPr>
              <w:t xml:space="preserve"> 1/ </w:t>
            </w:r>
            <w:r w:rsidR="000D72DA">
              <w:rPr>
                <w:sz w:val="24"/>
              </w:rPr>
              <w:t>Pg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</w:t>
            </w:r>
          </w:p>
        </w:tc>
        <w:tc>
          <w:tcPr>
            <w:tcW w:w="5463" w:type="dxa"/>
          </w:tcPr>
          <w:p w14:paraId="1F75B2C1" w14:textId="5A0480EE" w:rsidR="001D7804" w:rsidRDefault="00E138C1">
            <w:pPr>
              <w:pStyle w:val="TableParagraph"/>
              <w:spacing w:line="288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Issue</w:t>
            </w:r>
            <w:r w:rsidR="001D5FEB">
              <w:rPr>
                <w:b/>
                <w:sz w:val="24"/>
              </w:rPr>
              <w:t xml:space="preserve">/comment </w:t>
            </w:r>
          </w:p>
        </w:tc>
        <w:tc>
          <w:tcPr>
            <w:tcW w:w="6065" w:type="dxa"/>
          </w:tcPr>
          <w:p w14:paraId="07A7285F" w14:textId="591DC479" w:rsidR="004F054D" w:rsidRDefault="00082CF3">
            <w:pPr>
              <w:pStyle w:val="TableParagraph"/>
              <w:spacing w:line="288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Stakeholder</w:t>
            </w:r>
            <w:r>
              <w:rPr>
                <w:b/>
                <w:spacing w:val="-7"/>
                <w:sz w:val="24"/>
              </w:rPr>
              <w:t xml:space="preserve"> proposed </w:t>
            </w:r>
            <w:r w:rsidR="00E138C1">
              <w:rPr>
                <w:b/>
                <w:sz w:val="24"/>
              </w:rPr>
              <w:t>recommendation/</w:t>
            </w:r>
            <w:r>
              <w:rPr>
                <w:b/>
                <w:sz w:val="24"/>
              </w:rPr>
              <w:t>change</w:t>
            </w:r>
          </w:p>
          <w:p w14:paraId="0157531C" w14:textId="3A60EFF4" w:rsidR="001D7804" w:rsidRDefault="001D7804" w:rsidP="00E679F9">
            <w:pPr>
              <w:pStyle w:val="TableParagraph"/>
              <w:spacing w:line="288" w:lineRule="exact"/>
              <w:ind w:left="108"/>
              <w:rPr>
                <w:b/>
                <w:sz w:val="24"/>
              </w:rPr>
            </w:pPr>
          </w:p>
        </w:tc>
      </w:tr>
      <w:tr w:rsidR="001D7804" w14:paraId="1ACD1938" w14:textId="77777777" w:rsidTr="00B167F6">
        <w:trPr>
          <w:trHeight w:val="1158"/>
        </w:trPr>
        <w:tc>
          <w:tcPr>
            <w:tcW w:w="2484" w:type="dxa"/>
          </w:tcPr>
          <w:p w14:paraId="6449578C" w14:textId="45F8EE1F" w:rsidR="001D7804" w:rsidRDefault="001D7804">
            <w:pPr>
              <w:pStyle w:val="TableParagraph"/>
              <w:spacing w:line="287" w:lineRule="exact"/>
              <w:ind w:left="107"/>
              <w:rPr>
                <w:sz w:val="24"/>
              </w:rPr>
            </w:pPr>
          </w:p>
        </w:tc>
        <w:tc>
          <w:tcPr>
            <w:tcW w:w="5463" w:type="dxa"/>
          </w:tcPr>
          <w:p w14:paraId="6CB078CD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49173806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D7804" w14:paraId="6B9C63AE" w14:textId="77777777" w:rsidTr="00B167F6">
        <w:trPr>
          <w:trHeight w:val="1449"/>
        </w:trPr>
        <w:tc>
          <w:tcPr>
            <w:tcW w:w="2484" w:type="dxa"/>
          </w:tcPr>
          <w:p w14:paraId="494D476B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34B9B80D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53D69EF1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D7804" w14:paraId="2C63481E" w14:textId="77777777" w:rsidTr="00B167F6">
        <w:trPr>
          <w:trHeight w:val="1446"/>
        </w:trPr>
        <w:tc>
          <w:tcPr>
            <w:tcW w:w="2484" w:type="dxa"/>
          </w:tcPr>
          <w:p w14:paraId="69A90C22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1543735C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57AD3F53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F054D" w14:paraId="40952029" w14:textId="77777777" w:rsidTr="00B167F6">
        <w:trPr>
          <w:trHeight w:val="1446"/>
        </w:trPr>
        <w:tc>
          <w:tcPr>
            <w:tcW w:w="2484" w:type="dxa"/>
          </w:tcPr>
          <w:p w14:paraId="70F7DE47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  <w:p w14:paraId="4C4C4FB0" w14:textId="33FFA208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2699E06A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7843154D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D7804" w14:paraId="1299A784" w14:textId="77777777" w:rsidTr="00B167F6">
        <w:trPr>
          <w:trHeight w:val="1449"/>
        </w:trPr>
        <w:tc>
          <w:tcPr>
            <w:tcW w:w="2484" w:type="dxa"/>
          </w:tcPr>
          <w:p w14:paraId="77D26F20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5EFE22B9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5686F609" w14:textId="77777777" w:rsidR="001D7804" w:rsidRDefault="001D780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F054D" w14:paraId="4216D20A" w14:textId="77777777" w:rsidTr="00B167F6">
        <w:trPr>
          <w:trHeight w:val="1449"/>
        </w:trPr>
        <w:tc>
          <w:tcPr>
            <w:tcW w:w="2484" w:type="dxa"/>
          </w:tcPr>
          <w:p w14:paraId="3938C2B2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5192097E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6A831704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F054D" w14:paraId="1CF043F1" w14:textId="77777777" w:rsidTr="00B167F6">
        <w:trPr>
          <w:trHeight w:val="1449"/>
        </w:trPr>
        <w:tc>
          <w:tcPr>
            <w:tcW w:w="2484" w:type="dxa"/>
          </w:tcPr>
          <w:p w14:paraId="043D02EC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33A5C1D8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790A5874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F054D" w14:paraId="7E3CA67C" w14:textId="77777777" w:rsidTr="00B167F6">
        <w:trPr>
          <w:trHeight w:val="1449"/>
        </w:trPr>
        <w:tc>
          <w:tcPr>
            <w:tcW w:w="2484" w:type="dxa"/>
          </w:tcPr>
          <w:p w14:paraId="6E0BED36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5A981372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172EECBC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F054D" w14:paraId="3EC3C0ED" w14:textId="77777777" w:rsidTr="00B167F6">
        <w:trPr>
          <w:trHeight w:val="1449"/>
        </w:trPr>
        <w:tc>
          <w:tcPr>
            <w:tcW w:w="2484" w:type="dxa"/>
          </w:tcPr>
          <w:p w14:paraId="205DBCE0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463" w:type="dxa"/>
          </w:tcPr>
          <w:p w14:paraId="4723AD06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065" w:type="dxa"/>
          </w:tcPr>
          <w:p w14:paraId="3EB19C3E" w14:textId="77777777" w:rsidR="004F054D" w:rsidRDefault="004F054D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7ECA360A" w14:textId="54AC7BAD" w:rsidR="006B5051" w:rsidRPr="00D06FFB" w:rsidRDefault="00D06FFB" w:rsidP="00D06FFB">
      <w:pPr>
        <w:pStyle w:val="BodyText"/>
        <w:tabs>
          <w:tab w:val="left" w:leader="dot" w:pos="11504"/>
        </w:tabs>
        <w:spacing w:before="100"/>
        <w:rPr>
          <w:i/>
          <w:spacing w:val="-4"/>
        </w:rPr>
      </w:pPr>
      <w:r w:rsidRPr="00D06FFB">
        <w:rPr>
          <w:i/>
          <w:spacing w:val="-4"/>
        </w:rPr>
        <w:t xml:space="preserve">  Email additional Comments to: </w:t>
      </w:r>
      <w:r w:rsidR="00CC2076">
        <w:t xml:space="preserve"> </w:t>
      </w:r>
      <w:hyperlink r:id="rId6" w:tgtFrame="_blank" w:tooltip="mailto:infonocd@afa.go.ke" w:history="1">
        <w:r w:rsidR="008B690B" w:rsidRPr="008B690B">
          <w:rPr>
            <w:rStyle w:val="Hyperlink"/>
            <w:bCs/>
            <w:i/>
            <w:color w:val="auto"/>
            <w:shd w:val="clear" w:color="auto" w:fill="FFFFFF"/>
          </w:rPr>
          <w:t>infonocd@afa.go.ke</w:t>
        </w:r>
      </w:hyperlink>
      <w:r w:rsidR="00B167F6">
        <w:rPr>
          <w:rFonts w:ascii="Helvetica" w:hAnsi="Helvetica"/>
          <w:color w:val="222222"/>
          <w:sz w:val="21"/>
          <w:szCs w:val="21"/>
          <w:shd w:val="clear" w:color="auto" w:fill="FFFFFF"/>
        </w:rPr>
        <w:t xml:space="preserve"> </w:t>
      </w:r>
      <w:bookmarkStart w:id="0" w:name="_GoBack"/>
      <w:bookmarkEnd w:id="0"/>
    </w:p>
    <w:p w14:paraId="12084F39" w14:textId="77777777" w:rsidR="00D06FFB" w:rsidRPr="00B167F6" w:rsidRDefault="00D06FFB" w:rsidP="004F054D">
      <w:pPr>
        <w:pStyle w:val="BodyText"/>
        <w:tabs>
          <w:tab w:val="left" w:leader="dot" w:pos="11504"/>
        </w:tabs>
        <w:spacing w:before="100"/>
        <w:ind w:left="100"/>
        <w:rPr>
          <w:spacing w:val="-4"/>
          <w:sz w:val="2"/>
        </w:rPr>
      </w:pPr>
    </w:p>
    <w:p w14:paraId="271F5AA8" w14:textId="08D29770" w:rsidR="004F054D" w:rsidRPr="00B167F6" w:rsidRDefault="004F054D" w:rsidP="004F054D">
      <w:pPr>
        <w:pStyle w:val="BodyText"/>
        <w:tabs>
          <w:tab w:val="left" w:leader="dot" w:pos="11504"/>
        </w:tabs>
        <w:spacing w:before="100"/>
        <w:ind w:left="100"/>
        <w:rPr>
          <w:b/>
          <w:spacing w:val="-4"/>
        </w:rPr>
      </w:pPr>
      <w:r w:rsidRPr="00B167F6">
        <w:rPr>
          <w:b/>
          <w:spacing w:val="-4"/>
        </w:rPr>
        <w:t xml:space="preserve">For further clarification contacts </w:t>
      </w:r>
    </w:p>
    <w:p w14:paraId="4C6B9DF3" w14:textId="56B2969A" w:rsidR="00774D58" w:rsidRPr="00B167F6" w:rsidRDefault="004F054D" w:rsidP="00B167F6">
      <w:pPr>
        <w:pStyle w:val="BodyText"/>
        <w:tabs>
          <w:tab w:val="left" w:leader="dot" w:pos="11504"/>
        </w:tabs>
        <w:spacing w:before="100"/>
        <w:ind w:left="100"/>
        <w:rPr>
          <w:spacing w:val="-4"/>
        </w:rPr>
      </w:pPr>
      <w:r>
        <w:rPr>
          <w:spacing w:val="-4"/>
        </w:rPr>
        <w:t>Email or/&amp; Mobile phone (</w:t>
      </w:r>
      <w:r w:rsidRPr="00E40F01">
        <w:rPr>
          <w:i/>
          <w:spacing w:val="-4"/>
        </w:rPr>
        <w:t>Optional</w:t>
      </w:r>
      <w:r>
        <w:rPr>
          <w:spacing w:val="-4"/>
        </w:rPr>
        <w:t>) ………………………………………………………………………………………………………………</w:t>
      </w:r>
    </w:p>
    <w:p w14:paraId="2892E0E6" w14:textId="7168615A" w:rsidR="00E138C1" w:rsidRDefault="004F054D" w:rsidP="00E679F9">
      <w:pPr>
        <w:jc w:val="center"/>
      </w:pPr>
      <w:r>
        <w:t>Thank you for the Feedback</w:t>
      </w:r>
    </w:p>
    <w:sectPr w:rsidR="00E138C1">
      <w:type w:val="continuous"/>
      <w:pgSz w:w="15840" w:h="12240" w:orient="landscape"/>
      <w:pgMar w:top="920" w:right="440" w:bottom="280" w:left="1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NDUyM7YwMTM0MjZQ0lEKTi0uzszPAykwqgUAMImUUywAAAA="/>
  </w:docVars>
  <w:rsids>
    <w:rsidRoot w:val="001D7804"/>
    <w:rsid w:val="00082CF3"/>
    <w:rsid w:val="000B5C43"/>
    <w:rsid w:val="000D14C4"/>
    <w:rsid w:val="000D72DA"/>
    <w:rsid w:val="0015213A"/>
    <w:rsid w:val="00167B58"/>
    <w:rsid w:val="001D5FEB"/>
    <w:rsid w:val="001D7804"/>
    <w:rsid w:val="0025647C"/>
    <w:rsid w:val="002E4150"/>
    <w:rsid w:val="004A163F"/>
    <w:rsid w:val="004F054D"/>
    <w:rsid w:val="004F36CE"/>
    <w:rsid w:val="00543C93"/>
    <w:rsid w:val="006B5051"/>
    <w:rsid w:val="006D21CA"/>
    <w:rsid w:val="00774D58"/>
    <w:rsid w:val="007C75EB"/>
    <w:rsid w:val="007C7EC6"/>
    <w:rsid w:val="00841A80"/>
    <w:rsid w:val="008B690B"/>
    <w:rsid w:val="00900EDD"/>
    <w:rsid w:val="0091622C"/>
    <w:rsid w:val="009951DF"/>
    <w:rsid w:val="00A1007D"/>
    <w:rsid w:val="00A313EE"/>
    <w:rsid w:val="00A409B1"/>
    <w:rsid w:val="00A820A5"/>
    <w:rsid w:val="00A86BA0"/>
    <w:rsid w:val="00AF38B3"/>
    <w:rsid w:val="00B167F6"/>
    <w:rsid w:val="00B93440"/>
    <w:rsid w:val="00BD33CA"/>
    <w:rsid w:val="00C12E79"/>
    <w:rsid w:val="00CC2076"/>
    <w:rsid w:val="00D06FFB"/>
    <w:rsid w:val="00DE0446"/>
    <w:rsid w:val="00E138C1"/>
    <w:rsid w:val="00E30C6C"/>
    <w:rsid w:val="00E45AB0"/>
    <w:rsid w:val="00E679F9"/>
    <w:rsid w:val="00F1690E"/>
    <w:rsid w:val="00F26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26ACD"/>
  <w15:docId w15:val="{1949A7F0-7E32-46D3-99FF-52AEF81FA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1"/>
      <w:ind w:left="100"/>
    </w:pPr>
    <w:rPr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06F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FF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4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440"/>
    <w:rPr>
      <w:rFonts w:ascii="Segoe UI" w:eastAsia="Tahom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nocd@afa.go.ke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Patrick Kirimi</cp:lastModifiedBy>
  <cp:revision>3</cp:revision>
  <dcterms:created xsi:type="dcterms:W3CDTF">2026-05-21T09:13:00Z</dcterms:created>
  <dcterms:modified xsi:type="dcterms:W3CDTF">2026-05-21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5-12T00:00:00Z</vt:filetime>
  </property>
</Properties>
</file>